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190C9B4C" w:rsidR="00DA175F" w:rsidRPr="00DA175F" w:rsidRDefault="006D3C96" w:rsidP="6FDD00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ptember 15</w:t>
      </w:r>
      <w:r w:rsidR="00FD521D" w:rsidRPr="6FDD0050">
        <w:rPr>
          <w:rFonts w:ascii="Times New Roman" w:hAnsi="Times New Roman" w:cs="Times New Roman"/>
          <w:b/>
          <w:bCs/>
        </w:rPr>
        <w:t>, 20</w:t>
      </w:r>
      <w:r w:rsidR="00513D83" w:rsidRPr="6FDD0050">
        <w:rPr>
          <w:rFonts w:ascii="Times New Roman" w:hAnsi="Times New Roman" w:cs="Times New Roman"/>
          <w:b/>
          <w:bCs/>
        </w:rPr>
        <w:t>2</w:t>
      </w:r>
      <w:r w:rsidR="00F469C1" w:rsidRPr="6FDD0050">
        <w:rPr>
          <w:rFonts w:ascii="Times New Roman" w:hAnsi="Times New Roman" w:cs="Times New Roman"/>
          <w:b/>
          <w:bCs/>
        </w:rPr>
        <w:t>1</w:t>
      </w:r>
    </w:p>
    <w:p w14:paraId="1B3E56B5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2520FFC7" w14:textId="02A5DB27" w:rsidR="0042093A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p w14:paraId="7A11A04C" w14:textId="2B0A8D42" w:rsidR="00530BC8" w:rsidRPr="009714EE" w:rsidRDefault="00533A7B" w:rsidP="00553D40">
      <w:pPr>
        <w:ind w:left="9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(</w:t>
      </w:r>
      <w:r w:rsidR="00D53B2A">
        <w:rPr>
          <w:rFonts w:ascii="Times New Roman" w:hAnsi="Times New Roman" w:cs="Times New Roman"/>
          <w:u w:val="single"/>
        </w:rPr>
        <w:t>2</w:t>
      </w:r>
      <w:r>
        <w:rPr>
          <w:rFonts w:ascii="Times New Roman" w:hAnsi="Times New Roman" w:cs="Times New Roman"/>
          <w:u w:val="single"/>
        </w:rPr>
        <w:t>) Certified General;</w:t>
      </w:r>
      <w:r w:rsidRPr="009714EE">
        <w:rPr>
          <w:rFonts w:ascii="Times New Roman" w:hAnsi="Times New Roman" w:cs="Times New Roman"/>
          <w:u w:val="single"/>
        </w:rPr>
        <w:t xml:space="preserve"> </w:t>
      </w:r>
      <w:r w:rsidR="009714EE" w:rsidRPr="009714EE">
        <w:rPr>
          <w:rFonts w:ascii="Times New Roman" w:hAnsi="Times New Roman" w:cs="Times New Roman"/>
          <w:u w:val="single"/>
        </w:rPr>
        <w:t>(</w:t>
      </w:r>
      <w:r w:rsidR="00D53B2A">
        <w:rPr>
          <w:rFonts w:ascii="Times New Roman" w:hAnsi="Times New Roman" w:cs="Times New Roman"/>
          <w:u w:val="single"/>
        </w:rPr>
        <w:t>12</w:t>
      </w:r>
      <w:r w:rsidR="009714EE" w:rsidRPr="009714EE">
        <w:rPr>
          <w:rFonts w:ascii="Times New Roman" w:hAnsi="Times New Roman" w:cs="Times New Roman"/>
          <w:u w:val="single"/>
        </w:rPr>
        <w:t xml:space="preserve">) </w:t>
      </w:r>
      <w:r w:rsidR="00D53B2A" w:rsidRPr="00D53B2A">
        <w:rPr>
          <w:rFonts w:ascii="Times New Roman" w:hAnsi="Times New Roman" w:cs="Times New Roman"/>
          <w:u w:val="single"/>
        </w:rPr>
        <w:t>Temporary Certified General Appraiser License</w:t>
      </w:r>
    </w:p>
    <w:p w14:paraId="13B309D2" w14:textId="58680368" w:rsidR="009714EE" w:rsidRDefault="009714EE" w:rsidP="0042093A">
      <w:pPr>
        <w:rPr>
          <w:rFonts w:ascii="Times New Roman" w:hAnsi="Times New Roman" w:cs="Times New Roman"/>
        </w:rPr>
      </w:pPr>
    </w:p>
    <w:p w14:paraId="295781AD" w14:textId="77777777" w:rsidR="00AA6DAA" w:rsidRDefault="00AA6DAA" w:rsidP="0042093A">
      <w:pPr>
        <w:rPr>
          <w:rFonts w:ascii="Times New Roman" w:hAnsi="Times New Roman" w:cs="Times New Roman"/>
        </w:rPr>
      </w:pPr>
    </w:p>
    <w:tbl>
      <w:tblPr>
        <w:tblW w:w="10080" w:type="dxa"/>
        <w:tblInd w:w="-180" w:type="dxa"/>
        <w:tblLook w:val="04A0" w:firstRow="1" w:lastRow="0" w:firstColumn="1" w:lastColumn="0" w:noHBand="0" w:noVBand="1"/>
      </w:tblPr>
      <w:tblGrid>
        <w:gridCol w:w="2435"/>
        <w:gridCol w:w="3145"/>
        <w:gridCol w:w="4500"/>
      </w:tblGrid>
      <w:tr w:rsidR="00D53B2A" w:rsidRPr="00DE728D" w14:paraId="4FC690BB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830545A" w14:textId="409EB17F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Nam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7120F67B" w14:textId="065A0AEE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Application Type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89CBB35" w14:textId="0498DDED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714EE">
              <w:rPr>
                <w:rFonts w:ascii="Times New Roman" w:hAnsi="Times New Roman" w:cs="Times New Roman"/>
                <w:b/>
                <w:caps/>
                <w:u w:val="single"/>
              </w:rPr>
              <w:t>License Type</w:t>
            </w:r>
          </w:p>
        </w:tc>
      </w:tr>
      <w:tr w:rsidR="00D53B2A" w:rsidRPr="00DE728D" w14:paraId="65B9821E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2D1F7ABF" w14:textId="1A4602A9" w:rsidR="00D53B2A" w:rsidRPr="009714EE" w:rsidRDefault="00D53B2A" w:rsidP="00D53B2A">
            <w:pPr>
              <w:jc w:val="center"/>
              <w:rPr>
                <w:rFonts w:ascii="Times New Roman" w:hAnsi="Times New Roman" w:cs="Times New Roman"/>
                <w:b/>
                <w:caps/>
                <w:u w:val="single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Hilary Jones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2BB4B0B4" w14:textId="0AE0CFC9" w:rsidR="00D53B2A" w:rsidRPr="009714EE" w:rsidRDefault="00D53B2A" w:rsidP="00D53B2A">
            <w:pPr>
              <w:jc w:val="center"/>
              <w:rPr>
                <w:rFonts w:ascii="Times New Roman" w:hAnsi="Times New Roman" w:cs="Times New Roman"/>
                <w:b/>
                <w:caps/>
                <w:u w:val="single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4DEBAF86" w14:textId="6D9002F2" w:rsidR="00D53B2A" w:rsidRPr="009714EE" w:rsidRDefault="00D53B2A" w:rsidP="00D53B2A">
            <w:pPr>
              <w:jc w:val="center"/>
              <w:rPr>
                <w:rFonts w:ascii="Times New Roman" w:hAnsi="Times New Roman" w:cs="Times New Roman"/>
                <w:b/>
                <w:caps/>
                <w:u w:val="single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Certified General Appraiser</w:t>
            </w:r>
          </w:p>
        </w:tc>
      </w:tr>
      <w:tr w:rsidR="00D53B2A" w:rsidRPr="00DE728D" w14:paraId="2FB3AB30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6C279FC" w14:textId="345FF2CB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Paul Zembruski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1DCEBE72" w14:textId="5FF228B1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F6CE5AC" w14:textId="680FEB0F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Certified General Appraiser</w:t>
            </w:r>
          </w:p>
        </w:tc>
      </w:tr>
      <w:tr w:rsidR="00D53B2A" w:rsidRPr="00DE728D" w14:paraId="288F8BF4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48EA59C" w14:textId="240F1C46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M. Scott Allen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2F7434F4" w14:textId="72BC73E8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82041F8" w14:textId="42B77A40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7DC7E3AD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E169FF7" w14:textId="2A66204C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Matthew Ansay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5503A331" w14:textId="2AF1C88C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7986E30" w14:textId="18A75A89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39CBADB7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8B01E45" w14:textId="184E9CA5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Justin Butler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1786437E" w14:textId="1ADC2D80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14D7E728" w14:textId="0BCA4CE3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7AA1809A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FAB43C8" w14:textId="150204B0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David Duk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38540E13" w14:textId="097AA2FE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BACAE25" w14:textId="40CB8F97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572FAC88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217440F0" w14:textId="4B2BF583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ussell Hardeman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03EC0079" w14:textId="70767276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0FDAC7CD" w14:textId="0B120AD6" w:rsidR="00D53B2A" w:rsidRPr="00D53B2A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453A78AE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5839B3C8" w14:textId="6553A11C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Anthony Kamand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38B2D3F4" w14:textId="653C365C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F79F861" w14:textId="27223F13" w:rsidR="00D53B2A" w:rsidRPr="00DE728D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25EB3304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4C95D1C" w14:textId="75DF7CFC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Daniel Lesser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3C05BDDC" w14:textId="19CACF61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43516DB9" w14:textId="14826B39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49F32D6F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57B9D93" w14:textId="37F4DB07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Jennifer Phillips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7258B63D" w14:textId="478368B8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505437F2" w14:textId="17553822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5D992CA8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6CE6AA7A" w14:textId="4671A9F6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David Pope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682701E7" w14:textId="1192170A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B80F739" w14:textId="2C8A97DA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7D894D61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65FA91F" w14:textId="5AD3F032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Zachary Spurgeon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1EE7B02E" w14:textId="0FB2859C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95E9BBC" w14:textId="4EBC642C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4C0B301D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2016C1B" w14:textId="734E048F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Gerald Teel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4B9D1D9A" w14:textId="1311E647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658575F5" w14:textId="30BBDCE1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  <w:tr w:rsidR="00D53B2A" w:rsidRPr="00DE728D" w14:paraId="6EC06F96" w14:textId="77777777" w:rsidTr="00D53B2A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69A2843" w14:textId="6BAD2859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ichard Vojta</w:t>
            </w:r>
          </w:p>
        </w:tc>
        <w:tc>
          <w:tcPr>
            <w:tcW w:w="3145" w:type="dxa"/>
            <w:shd w:val="clear" w:color="auto" w:fill="auto"/>
            <w:noWrap/>
            <w:vAlign w:val="center"/>
          </w:tcPr>
          <w:p w14:paraId="330751BB" w14:textId="6CF1BF96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3AD74009" w14:textId="114FD502" w:rsidR="00D53B2A" w:rsidRPr="00E1330C" w:rsidRDefault="00D53B2A" w:rsidP="00D53B2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53B2A">
              <w:rPr>
                <w:rFonts w:ascii="Times New Roman" w:hAnsi="Times New Roman" w:cs="Times New Roman"/>
                <w:sz w:val="22"/>
                <w:szCs w:val="22"/>
              </w:rPr>
              <w:t>Temporary Certified General Appraiser License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14:paraId="74A0D99C" w14:textId="2A07F727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D53B2A">
        <w:rPr>
          <w:rFonts w:ascii="Times New Roman" w:hAnsi="Times New Roman" w:cs="Times New Roman"/>
        </w:rPr>
        <w:t>September 15</w:t>
      </w:r>
      <w:r w:rsidR="00F469C1" w:rsidRPr="6FDD0050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0C801" w14:textId="77777777" w:rsidR="00D02095" w:rsidRDefault="00D02095" w:rsidP="00BE55D9">
      <w:r>
        <w:separator/>
      </w:r>
    </w:p>
  </w:endnote>
  <w:endnote w:type="continuationSeparator" w:id="0">
    <w:p w14:paraId="5827BC90" w14:textId="77777777" w:rsidR="00D02095" w:rsidRDefault="00D0209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E9ED2" w14:textId="77777777" w:rsidR="000414B4" w:rsidRDefault="00041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6FDD0050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ADFAB" w14:textId="77777777" w:rsidR="000414B4" w:rsidRDefault="00041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C8142" w14:textId="77777777" w:rsidR="00D02095" w:rsidRDefault="00D02095" w:rsidP="00BE55D9">
      <w:r>
        <w:separator/>
      </w:r>
    </w:p>
  </w:footnote>
  <w:footnote w:type="continuationSeparator" w:id="0">
    <w:p w14:paraId="62EAD548" w14:textId="77777777" w:rsidR="00D02095" w:rsidRDefault="00D0209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92924" w14:textId="77777777" w:rsidR="000414B4" w:rsidRDefault="00041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7FCE82B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F701" w14:textId="77777777" w:rsidR="000414B4" w:rsidRDefault="000414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2788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304BF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58F"/>
    <w:rsid w:val="004D2F10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7A7A"/>
    <w:rsid w:val="005E0C43"/>
    <w:rsid w:val="005F157D"/>
    <w:rsid w:val="005F44E3"/>
    <w:rsid w:val="00684419"/>
    <w:rsid w:val="006915A5"/>
    <w:rsid w:val="006C7606"/>
    <w:rsid w:val="006D3C96"/>
    <w:rsid w:val="006E015A"/>
    <w:rsid w:val="006F4EF4"/>
    <w:rsid w:val="00704203"/>
    <w:rsid w:val="007258A8"/>
    <w:rsid w:val="00754FB3"/>
    <w:rsid w:val="00756D9B"/>
    <w:rsid w:val="0079176F"/>
    <w:rsid w:val="007B2184"/>
    <w:rsid w:val="007E37CA"/>
    <w:rsid w:val="007E5608"/>
    <w:rsid w:val="007F157F"/>
    <w:rsid w:val="007F4998"/>
    <w:rsid w:val="008025DA"/>
    <w:rsid w:val="00811397"/>
    <w:rsid w:val="00827362"/>
    <w:rsid w:val="00834089"/>
    <w:rsid w:val="0086108D"/>
    <w:rsid w:val="008656BF"/>
    <w:rsid w:val="00877FAB"/>
    <w:rsid w:val="008A3AC5"/>
    <w:rsid w:val="008B441A"/>
    <w:rsid w:val="008C680D"/>
    <w:rsid w:val="008E7043"/>
    <w:rsid w:val="008F11A8"/>
    <w:rsid w:val="00911692"/>
    <w:rsid w:val="0091248A"/>
    <w:rsid w:val="00934F7A"/>
    <w:rsid w:val="00957BD7"/>
    <w:rsid w:val="009714EE"/>
    <w:rsid w:val="00972CE5"/>
    <w:rsid w:val="00982F63"/>
    <w:rsid w:val="009A67BB"/>
    <w:rsid w:val="009A79F1"/>
    <w:rsid w:val="009B5E1A"/>
    <w:rsid w:val="009B7AED"/>
    <w:rsid w:val="009D1415"/>
    <w:rsid w:val="009D50AB"/>
    <w:rsid w:val="009F3CA7"/>
    <w:rsid w:val="00A11B34"/>
    <w:rsid w:val="00A26AC0"/>
    <w:rsid w:val="00A353F6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55D9"/>
    <w:rsid w:val="00BF772C"/>
    <w:rsid w:val="00C23FF1"/>
    <w:rsid w:val="00C24583"/>
    <w:rsid w:val="00C435C3"/>
    <w:rsid w:val="00C52A14"/>
    <w:rsid w:val="00C93D2C"/>
    <w:rsid w:val="00CE34E9"/>
    <w:rsid w:val="00CF2147"/>
    <w:rsid w:val="00CF3B1D"/>
    <w:rsid w:val="00CF5E55"/>
    <w:rsid w:val="00D02095"/>
    <w:rsid w:val="00D1614E"/>
    <w:rsid w:val="00D40D94"/>
    <w:rsid w:val="00D53B2A"/>
    <w:rsid w:val="00D73DA4"/>
    <w:rsid w:val="00D76104"/>
    <w:rsid w:val="00D961CD"/>
    <w:rsid w:val="00D97EB7"/>
    <w:rsid w:val="00DA175F"/>
    <w:rsid w:val="00DA4F8B"/>
    <w:rsid w:val="00DE728D"/>
    <w:rsid w:val="00DF654E"/>
    <w:rsid w:val="00DF67C8"/>
    <w:rsid w:val="00E13200"/>
    <w:rsid w:val="00E1330C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C526B"/>
    <w:rsid w:val="00FC7F66"/>
    <w:rsid w:val="00FD521D"/>
    <w:rsid w:val="00FF441A"/>
    <w:rsid w:val="00FF7815"/>
    <w:rsid w:val="01BD6BEA"/>
    <w:rsid w:val="667717CF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5</cp:revision>
  <cp:lastPrinted>2020-01-08T19:37:00Z</cp:lastPrinted>
  <dcterms:created xsi:type="dcterms:W3CDTF">2021-09-13T18:45:00Z</dcterms:created>
  <dcterms:modified xsi:type="dcterms:W3CDTF">2021-09-13T18:50:00Z</dcterms:modified>
</cp:coreProperties>
</file>